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5FD5D" w14:textId="77777777" w:rsidR="00DE188E" w:rsidRDefault="00DE188E" w:rsidP="00DE188E">
      <w:r w:rsidRPr="00DE188E">
        <w:rPr>
          <w:b/>
          <w:bCs/>
        </w:rPr>
        <w:t>Generator 1</w:t>
      </w:r>
      <w:r>
        <w:t xml:space="preserve"> R 10,999</w:t>
      </w:r>
    </w:p>
    <w:p w14:paraId="2CD58DC3" w14:textId="77777777" w:rsidR="00DE188E" w:rsidRDefault="00DE188E" w:rsidP="00DE188E">
      <w:r>
        <w:t>Ryobi - Generator 4 Stroke Battery Key Start 5.5kVa</w:t>
      </w:r>
    </w:p>
    <w:p w14:paraId="17AC356E" w14:textId="77777777" w:rsidR="00DE188E" w:rsidRDefault="00DE188E" w:rsidP="00DE188E">
      <w:r>
        <w:t>Description</w:t>
      </w:r>
    </w:p>
    <w:p w14:paraId="448A6A4B" w14:textId="77777777" w:rsidR="00DE188E" w:rsidRDefault="00DE188E" w:rsidP="00DE188E">
      <w:r>
        <w:t>Ryobi - Generator 4 Stroke Battery Key Start 5.5kVa</w:t>
      </w:r>
    </w:p>
    <w:p w14:paraId="0D1C94F8" w14:textId="77777777" w:rsidR="00DE188E" w:rsidRDefault="00DE188E" w:rsidP="00DE188E">
      <w:r>
        <w:t xml:space="preserve">Powerful 5.5 kVA air-cooled, 4-stroke engine (unleaded petrol), with manual or key start option. 12V Battery for keyed start </w:t>
      </w:r>
      <w:proofErr w:type="gramStart"/>
      <w:r>
        <w:t>included</w:t>
      </w:r>
      <w:proofErr w:type="gramEnd"/>
    </w:p>
    <w:p w14:paraId="1C8B99C8" w14:textId="77777777" w:rsidR="00DE188E" w:rsidRDefault="00DE188E" w:rsidP="00DE188E"/>
    <w:p w14:paraId="32973D29" w14:textId="77777777" w:rsidR="00DE188E" w:rsidRDefault="00DE188E" w:rsidP="00DE188E">
      <w:r>
        <w:t>Features:</w:t>
      </w:r>
    </w:p>
    <w:p w14:paraId="6F122DE0" w14:textId="77777777" w:rsidR="00DE188E" w:rsidRDefault="00DE188E" w:rsidP="00DE188E">
      <w:r>
        <w:t>- Fitted with overload protection switch</w:t>
      </w:r>
    </w:p>
    <w:p w14:paraId="2776DE5E" w14:textId="77777777" w:rsidR="00DE188E" w:rsidRDefault="00DE188E" w:rsidP="00DE188E">
      <w:r>
        <w:t>- Fitted with automated voltage regulator to protect appliances from voltage fluctuations</w:t>
      </w:r>
    </w:p>
    <w:p w14:paraId="163D7685" w14:textId="77777777" w:rsidR="00DE188E" w:rsidRDefault="00DE188E" w:rsidP="00DE188E">
      <w:r>
        <w:t xml:space="preserve">- Sturdy roll cage, </w:t>
      </w:r>
      <w:proofErr w:type="gramStart"/>
      <w:r>
        <w:t>hand rails</w:t>
      </w:r>
      <w:proofErr w:type="gramEnd"/>
      <w:r>
        <w:t xml:space="preserve"> and strong wheels for easy transportation</w:t>
      </w:r>
    </w:p>
    <w:p w14:paraId="4EF892E6" w14:textId="77777777" w:rsidR="00DE188E" w:rsidRDefault="00DE188E" w:rsidP="00DE188E">
      <w:r>
        <w:t>- To determine the size generator, total the wattage of the maximum number of items to be run simultaneously</w:t>
      </w:r>
    </w:p>
    <w:p w14:paraId="31285F71" w14:textId="77777777" w:rsidR="00DE188E" w:rsidRDefault="00DE188E" w:rsidP="00DE188E">
      <w:r>
        <w:t>- Never exceed maximum run rating</w:t>
      </w:r>
    </w:p>
    <w:p w14:paraId="74E23C60" w14:textId="77777777" w:rsidR="00DE188E" w:rsidRDefault="00DE188E" w:rsidP="00DE188E"/>
    <w:p w14:paraId="26333646" w14:textId="77777777" w:rsidR="00DE188E" w:rsidRDefault="00DE188E" w:rsidP="00DE188E">
      <w:r>
        <w:t>Specifications:</w:t>
      </w:r>
    </w:p>
    <w:p w14:paraId="15B5D79A" w14:textId="77777777" w:rsidR="00DE188E" w:rsidRDefault="00DE188E" w:rsidP="00DE188E">
      <w:r>
        <w:t>- Tank Size: 25 Litres</w:t>
      </w:r>
    </w:p>
    <w:p w14:paraId="7C1CDCF3" w14:textId="77777777" w:rsidR="00DE188E" w:rsidRDefault="00DE188E" w:rsidP="00DE188E"/>
    <w:p w14:paraId="7A554458" w14:textId="77777777" w:rsidR="00DE188E" w:rsidRDefault="00DE188E" w:rsidP="00DE188E"/>
    <w:p w14:paraId="0EFD9A98" w14:textId="77777777" w:rsidR="00DE188E" w:rsidRDefault="00DE188E" w:rsidP="00DE188E"/>
    <w:p w14:paraId="216F74E8" w14:textId="77777777" w:rsidR="00DE188E" w:rsidRDefault="00DE188E" w:rsidP="00DE188E"/>
    <w:p w14:paraId="1EF59398" w14:textId="77777777" w:rsidR="00DE188E" w:rsidRDefault="00DE188E" w:rsidP="00DE188E"/>
    <w:p w14:paraId="08F647DE" w14:textId="77777777" w:rsidR="00DE188E" w:rsidRDefault="00DE188E" w:rsidP="00DE188E"/>
    <w:p w14:paraId="23B664C8" w14:textId="77777777" w:rsidR="00DE188E" w:rsidRDefault="00DE188E" w:rsidP="00DE188E"/>
    <w:p w14:paraId="1DB8634D" w14:textId="77777777" w:rsidR="00DE188E" w:rsidRDefault="00DE188E" w:rsidP="00DE188E"/>
    <w:p w14:paraId="622716CE" w14:textId="77777777" w:rsidR="00DE188E" w:rsidRDefault="00DE188E" w:rsidP="00DE188E"/>
    <w:p w14:paraId="5237A39E" w14:textId="77777777" w:rsidR="00DE188E" w:rsidRDefault="00DE188E" w:rsidP="00DE188E"/>
    <w:p w14:paraId="1FD2CE33" w14:textId="77777777" w:rsidR="00DE188E" w:rsidRDefault="00DE188E" w:rsidP="00DE188E"/>
    <w:p w14:paraId="487F1E00" w14:textId="77777777" w:rsidR="00DE188E" w:rsidRDefault="00DE188E" w:rsidP="00DE188E"/>
    <w:p w14:paraId="7C1F8280" w14:textId="77777777" w:rsidR="00DE188E" w:rsidRDefault="00DE188E" w:rsidP="00DE188E"/>
    <w:p w14:paraId="729750CF" w14:textId="77777777" w:rsidR="00DE188E" w:rsidRDefault="00DE188E" w:rsidP="00DE188E"/>
    <w:p w14:paraId="5D51F4A8" w14:textId="77777777" w:rsidR="00DE188E" w:rsidRDefault="00DE188E" w:rsidP="00DE188E"/>
    <w:p w14:paraId="342BDDBA" w14:textId="3203F81B" w:rsidR="00DE188E" w:rsidRDefault="00DE188E" w:rsidP="00DE188E">
      <w:r w:rsidRPr="00DE188E">
        <w:rPr>
          <w:b/>
          <w:bCs/>
        </w:rPr>
        <w:lastRenderedPageBreak/>
        <w:t>Generator 2</w:t>
      </w:r>
      <w:r>
        <w:t xml:space="preserve"> R 12,515</w:t>
      </w:r>
    </w:p>
    <w:p w14:paraId="11E608DB" w14:textId="77777777" w:rsidR="00DE188E" w:rsidRDefault="00DE188E" w:rsidP="00DE188E">
      <w:r>
        <w:t>Trade Professional - TP 8000 4S - 7.5kW 16HP 9.4kVA Petrol Gen Set.</w:t>
      </w:r>
    </w:p>
    <w:p w14:paraId="40EE7CB2" w14:textId="77777777" w:rsidR="00DE188E" w:rsidRDefault="00DE188E" w:rsidP="00DE188E">
      <w:r>
        <w:t>Description</w:t>
      </w:r>
    </w:p>
    <w:p w14:paraId="183288EA" w14:textId="77777777" w:rsidR="00DE188E" w:rsidRDefault="00DE188E" w:rsidP="00DE188E">
      <w:r>
        <w:t>Brand</w:t>
      </w:r>
      <w:r>
        <w:tab/>
      </w:r>
    </w:p>
    <w:p w14:paraId="65BB4116" w14:textId="77777777" w:rsidR="00DE188E" w:rsidRDefault="00DE188E" w:rsidP="00DE188E">
      <w:r>
        <w:t>Trade Professional</w:t>
      </w:r>
    </w:p>
    <w:p w14:paraId="5BBCDF27" w14:textId="77777777" w:rsidR="00DE188E" w:rsidRDefault="00DE188E" w:rsidP="00DE188E">
      <w:r>
        <w:t>Fuel Type</w:t>
      </w:r>
      <w:r>
        <w:tab/>
      </w:r>
    </w:p>
    <w:p w14:paraId="77C9C62A" w14:textId="77777777" w:rsidR="00DE188E" w:rsidRDefault="00DE188E" w:rsidP="00DE188E">
      <w:r>
        <w:t>Petrol</w:t>
      </w:r>
    </w:p>
    <w:p w14:paraId="12C421C9" w14:textId="77777777" w:rsidR="00DE188E" w:rsidRDefault="00DE188E" w:rsidP="00DE188E">
      <w:r>
        <w:t>Assembled Dimensions</w:t>
      </w:r>
      <w:r>
        <w:tab/>
      </w:r>
    </w:p>
    <w:p w14:paraId="0950DE7C" w14:textId="77777777" w:rsidR="00DE188E" w:rsidRDefault="00DE188E" w:rsidP="00DE188E">
      <w:r>
        <w:t>52 x 80 x 55 cm</w:t>
      </w:r>
    </w:p>
    <w:p w14:paraId="7E73F2F1" w14:textId="77777777" w:rsidR="00DE188E" w:rsidRDefault="00DE188E" w:rsidP="00DE188E"/>
    <w:p w14:paraId="413BF4B9" w14:textId="77777777" w:rsidR="00DE188E" w:rsidRDefault="00DE188E" w:rsidP="00DE188E">
      <w:r>
        <w:t>Engine Displacement</w:t>
      </w:r>
      <w:r>
        <w:tab/>
      </w:r>
    </w:p>
    <w:p w14:paraId="342829B6" w14:textId="77777777" w:rsidR="00DE188E" w:rsidRDefault="00DE188E" w:rsidP="00DE188E">
      <w:r>
        <w:t>439 cc</w:t>
      </w:r>
    </w:p>
    <w:p w14:paraId="03D4F00E" w14:textId="77777777" w:rsidR="00DE188E" w:rsidRDefault="00DE188E" w:rsidP="00DE188E">
      <w:r>
        <w:t>Specifications:</w:t>
      </w:r>
    </w:p>
    <w:p w14:paraId="1B0A00C3" w14:textId="77777777" w:rsidR="00DE188E" w:rsidRDefault="00DE188E" w:rsidP="00DE188E">
      <w:r>
        <w:t xml:space="preserve">- Rated </w:t>
      </w:r>
      <w:proofErr w:type="spellStart"/>
      <w:r>
        <w:t>A.</w:t>
      </w:r>
      <w:proofErr w:type="gramStart"/>
      <w:r>
        <w:t>C.Output</w:t>
      </w:r>
      <w:proofErr w:type="spellEnd"/>
      <w:proofErr w:type="gramEnd"/>
      <w:r>
        <w:t xml:space="preserve"> 7.5kw</w:t>
      </w:r>
    </w:p>
    <w:p w14:paraId="69CBEABD" w14:textId="77777777" w:rsidR="00DE188E" w:rsidRDefault="00DE188E" w:rsidP="00DE188E">
      <w:r>
        <w:t xml:space="preserve">- Max. A.C </w:t>
      </w:r>
      <w:proofErr w:type="gramStart"/>
      <w:r>
        <w:t>Output :</w:t>
      </w:r>
      <w:proofErr w:type="gramEnd"/>
      <w:r>
        <w:t xml:space="preserve"> 7.0kw</w:t>
      </w:r>
    </w:p>
    <w:p w14:paraId="4EF953D0" w14:textId="77777777" w:rsidR="00DE188E" w:rsidRDefault="00DE188E" w:rsidP="00DE188E">
      <w:r>
        <w:t>- A.C. Frequency: 50Hz</w:t>
      </w:r>
    </w:p>
    <w:p w14:paraId="4E1135C4" w14:textId="77777777" w:rsidR="00DE188E" w:rsidRDefault="00DE188E" w:rsidP="00DE188E">
      <w:r>
        <w:t>- Rated Voltage: 220V</w:t>
      </w:r>
    </w:p>
    <w:p w14:paraId="05488CEE" w14:textId="77777777" w:rsidR="00DE188E" w:rsidRDefault="00DE188E" w:rsidP="00DE188E">
      <w:r>
        <w:t>- Start: Recoil / Electric</w:t>
      </w:r>
    </w:p>
    <w:p w14:paraId="4B532914" w14:textId="77777777" w:rsidR="00DE188E" w:rsidRDefault="00DE188E" w:rsidP="00DE188E">
      <w:r>
        <w:t>- Fuel Capacity: 25L</w:t>
      </w:r>
    </w:p>
    <w:p w14:paraId="505BBAF5" w14:textId="77777777" w:rsidR="00DE188E" w:rsidRDefault="00DE188E" w:rsidP="00DE188E">
      <w:r>
        <w:t xml:space="preserve">- </w:t>
      </w:r>
      <w:proofErr w:type="spellStart"/>
      <w:r>
        <w:t>Continous</w:t>
      </w:r>
      <w:proofErr w:type="spellEnd"/>
      <w:r>
        <w:t xml:space="preserve"> Operation Time: 7H </w:t>
      </w:r>
      <w:proofErr w:type="gramStart"/>
      <w:r>
        <w:t>( On</w:t>
      </w:r>
      <w:proofErr w:type="gramEnd"/>
      <w:r>
        <w:t xml:space="preserve"> a full tank)</w:t>
      </w:r>
    </w:p>
    <w:p w14:paraId="6A2028E9" w14:textId="77777777" w:rsidR="00DE188E" w:rsidRDefault="00DE188E" w:rsidP="00DE188E">
      <w:r>
        <w:t xml:space="preserve">- 4 Stroke </w:t>
      </w:r>
      <w:proofErr w:type="gramStart"/>
      <w:r>
        <w:t>( Unleaded</w:t>
      </w:r>
      <w:proofErr w:type="gramEnd"/>
      <w:r>
        <w:t xml:space="preserve"> fuel)</w:t>
      </w:r>
    </w:p>
    <w:p w14:paraId="6ECE5FAA" w14:textId="77777777" w:rsidR="00DE188E" w:rsidRDefault="00DE188E" w:rsidP="00DE188E">
      <w:r>
        <w:t>- For domestic to site use.</w:t>
      </w:r>
    </w:p>
    <w:p w14:paraId="7E38E19C" w14:textId="77777777" w:rsidR="00DE188E" w:rsidRDefault="00DE188E" w:rsidP="00DE188E"/>
    <w:p w14:paraId="67340A64" w14:textId="77777777" w:rsidR="00DE188E" w:rsidRDefault="00DE188E" w:rsidP="00DE188E"/>
    <w:p w14:paraId="38EDD53F" w14:textId="77777777" w:rsidR="00320EF5" w:rsidRDefault="00320EF5" w:rsidP="00DE188E">
      <w:pPr>
        <w:rPr>
          <w:b/>
          <w:bCs/>
        </w:rPr>
      </w:pPr>
    </w:p>
    <w:p w14:paraId="725AF159" w14:textId="77777777" w:rsidR="00320EF5" w:rsidRDefault="00320EF5" w:rsidP="00DE188E">
      <w:pPr>
        <w:rPr>
          <w:b/>
          <w:bCs/>
        </w:rPr>
      </w:pPr>
    </w:p>
    <w:p w14:paraId="15D9B267" w14:textId="77777777" w:rsidR="00320EF5" w:rsidRDefault="00320EF5" w:rsidP="00DE188E">
      <w:pPr>
        <w:rPr>
          <w:b/>
          <w:bCs/>
        </w:rPr>
      </w:pPr>
    </w:p>
    <w:p w14:paraId="51990A0B" w14:textId="77777777" w:rsidR="00320EF5" w:rsidRDefault="00320EF5" w:rsidP="00DE188E">
      <w:pPr>
        <w:rPr>
          <w:b/>
          <w:bCs/>
        </w:rPr>
      </w:pPr>
    </w:p>
    <w:p w14:paraId="181294B9" w14:textId="77777777" w:rsidR="00320EF5" w:rsidRDefault="00320EF5" w:rsidP="00DE188E">
      <w:pPr>
        <w:rPr>
          <w:b/>
          <w:bCs/>
        </w:rPr>
      </w:pPr>
    </w:p>
    <w:p w14:paraId="01E3C4D2" w14:textId="77777777" w:rsidR="00320EF5" w:rsidRDefault="00320EF5" w:rsidP="00DE188E">
      <w:pPr>
        <w:rPr>
          <w:b/>
          <w:bCs/>
        </w:rPr>
      </w:pPr>
    </w:p>
    <w:p w14:paraId="67C4B803" w14:textId="77777777" w:rsidR="00320EF5" w:rsidRDefault="00320EF5" w:rsidP="00DE188E">
      <w:pPr>
        <w:rPr>
          <w:b/>
          <w:bCs/>
        </w:rPr>
      </w:pPr>
    </w:p>
    <w:p w14:paraId="527F8DBF" w14:textId="1A025D5F" w:rsidR="00DE188E" w:rsidRDefault="00DE188E" w:rsidP="00DE188E">
      <w:r w:rsidRPr="00DE188E">
        <w:rPr>
          <w:b/>
          <w:bCs/>
        </w:rPr>
        <w:lastRenderedPageBreak/>
        <w:t>Generator 3</w:t>
      </w:r>
      <w:r>
        <w:t xml:space="preserve"> R 22,995</w:t>
      </w:r>
    </w:p>
    <w:p w14:paraId="026DB60D" w14:textId="77777777" w:rsidR="00DE188E" w:rsidRDefault="00DE188E" w:rsidP="00DE188E"/>
    <w:p w14:paraId="45EDC626" w14:textId="77777777" w:rsidR="00DE188E" w:rsidRDefault="00DE188E" w:rsidP="00DE188E">
      <w:r>
        <w:t>Diesel Generator / 7.5KVA / 220V / 50Hz / Air Cooled</w:t>
      </w:r>
    </w:p>
    <w:p w14:paraId="4DD766D7" w14:textId="77777777" w:rsidR="00DE188E" w:rsidRDefault="00DE188E" w:rsidP="00DE188E">
      <w:r>
        <w:t>Description</w:t>
      </w:r>
    </w:p>
    <w:p w14:paraId="5B911813" w14:textId="77777777" w:rsidR="00DE188E" w:rsidRDefault="00DE188E" w:rsidP="00DE188E">
      <w:r>
        <w:t>Model nr: WP8500DGS</w:t>
      </w:r>
    </w:p>
    <w:p w14:paraId="6855862A" w14:textId="77777777" w:rsidR="00DE188E" w:rsidRDefault="00DE188E" w:rsidP="00DE188E">
      <w:r>
        <w:t>Rated Frequency: 50HZ</w:t>
      </w:r>
    </w:p>
    <w:p w14:paraId="3408DD5D" w14:textId="77777777" w:rsidR="00DE188E" w:rsidRDefault="00DE188E" w:rsidP="00DE188E">
      <w:r>
        <w:t>Rated Voltage: 220V</w:t>
      </w:r>
    </w:p>
    <w:p w14:paraId="53210609" w14:textId="77777777" w:rsidR="00DE188E" w:rsidRDefault="00DE188E" w:rsidP="00DE188E">
      <w:r>
        <w:t>Engine displacement: 477CC</w:t>
      </w:r>
    </w:p>
    <w:p w14:paraId="34F16B86" w14:textId="77777777" w:rsidR="00DE188E" w:rsidRDefault="00DE188E" w:rsidP="00DE188E">
      <w:r>
        <w:t>Rated Power output: 6KW</w:t>
      </w:r>
    </w:p>
    <w:p w14:paraId="2CB6CEDE" w14:textId="77777777" w:rsidR="00DE188E" w:rsidRDefault="00DE188E" w:rsidP="00DE188E">
      <w:r>
        <w:t>Max Power output: 6.6KW</w:t>
      </w:r>
    </w:p>
    <w:p w14:paraId="7C2AF6A8" w14:textId="77777777" w:rsidR="00DE188E" w:rsidRDefault="00DE188E" w:rsidP="00DE188E">
      <w:r>
        <w:t>Fuel tank: 17L</w:t>
      </w:r>
    </w:p>
    <w:p w14:paraId="17458D56" w14:textId="77777777" w:rsidR="00DE188E" w:rsidRDefault="00DE188E" w:rsidP="00DE188E">
      <w:r>
        <w:t>Fuel type: Diesel</w:t>
      </w:r>
    </w:p>
    <w:p w14:paraId="624BCAEC" w14:textId="77777777" w:rsidR="00DE188E" w:rsidRDefault="00DE188E" w:rsidP="00DE188E">
      <w:r>
        <w:t xml:space="preserve">Warranty type - 1 year or 100 hours for normal use - does not cover </w:t>
      </w:r>
      <w:proofErr w:type="gramStart"/>
      <w:r>
        <w:t>overloading</w:t>
      </w:r>
      <w:proofErr w:type="gramEnd"/>
    </w:p>
    <w:p w14:paraId="10B49FCC" w14:textId="77777777" w:rsidR="00DE188E" w:rsidRDefault="00DE188E" w:rsidP="00DE188E">
      <w:r>
        <w:t>Packaged width: 95cm</w:t>
      </w:r>
    </w:p>
    <w:p w14:paraId="7C630356" w14:textId="77777777" w:rsidR="00DE188E" w:rsidRDefault="00DE188E" w:rsidP="00DE188E">
      <w:r>
        <w:t>Length: 56,5cm</w:t>
      </w:r>
    </w:p>
    <w:p w14:paraId="7D83FD37" w14:textId="77777777" w:rsidR="00DE188E" w:rsidRDefault="00DE188E" w:rsidP="00DE188E">
      <w:r>
        <w:t>Height: 75CM</w:t>
      </w:r>
    </w:p>
    <w:p w14:paraId="4B96144D" w14:textId="77777777" w:rsidR="00DE188E" w:rsidRDefault="00DE188E" w:rsidP="00DE188E">
      <w:r>
        <w:t>Weight: 171kg</w:t>
      </w:r>
    </w:p>
    <w:p w14:paraId="5795A869" w14:textId="77777777" w:rsidR="00DE188E" w:rsidRDefault="00DE188E" w:rsidP="00DE188E"/>
    <w:p w14:paraId="3D09A323" w14:textId="77777777" w:rsidR="00DE188E" w:rsidRDefault="00DE188E" w:rsidP="00DE188E"/>
    <w:p w14:paraId="473E0B7B" w14:textId="77777777" w:rsidR="00DE188E" w:rsidRDefault="00DE188E" w:rsidP="00DE188E"/>
    <w:p w14:paraId="6B7EAC3C" w14:textId="77777777" w:rsidR="00320EF5" w:rsidRDefault="00320EF5" w:rsidP="00DE188E">
      <w:pPr>
        <w:rPr>
          <w:b/>
          <w:bCs/>
        </w:rPr>
      </w:pPr>
    </w:p>
    <w:p w14:paraId="72D66A3D" w14:textId="77777777" w:rsidR="00320EF5" w:rsidRDefault="00320EF5" w:rsidP="00DE188E">
      <w:pPr>
        <w:rPr>
          <w:b/>
          <w:bCs/>
        </w:rPr>
      </w:pPr>
    </w:p>
    <w:p w14:paraId="44BAB654" w14:textId="77777777" w:rsidR="00320EF5" w:rsidRDefault="00320EF5" w:rsidP="00DE188E">
      <w:pPr>
        <w:rPr>
          <w:b/>
          <w:bCs/>
        </w:rPr>
      </w:pPr>
    </w:p>
    <w:p w14:paraId="5536907A" w14:textId="77777777" w:rsidR="00320EF5" w:rsidRDefault="00320EF5" w:rsidP="00DE188E">
      <w:pPr>
        <w:rPr>
          <w:b/>
          <w:bCs/>
        </w:rPr>
      </w:pPr>
    </w:p>
    <w:p w14:paraId="35A0B48A" w14:textId="77777777" w:rsidR="00320EF5" w:rsidRDefault="00320EF5" w:rsidP="00DE188E">
      <w:pPr>
        <w:rPr>
          <w:b/>
          <w:bCs/>
        </w:rPr>
      </w:pPr>
    </w:p>
    <w:p w14:paraId="7C78A141" w14:textId="77777777" w:rsidR="00320EF5" w:rsidRDefault="00320EF5" w:rsidP="00DE188E">
      <w:pPr>
        <w:rPr>
          <w:b/>
          <w:bCs/>
        </w:rPr>
      </w:pPr>
    </w:p>
    <w:p w14:paraId="3B9FEF35" w14:textId="77777777" w:rsidR="00320EF5" w:rsidRDefault="00320EF5" w:rsidP="00DE188E">
      <w:pPr>
        <w:rPr>
          <w:b/>
          <w:bCs/>
        </w:rPr>
      </w:pPr>
    </w:p>
    <w:p w14:paraId="3B9DBDB6" w14:textId="77777777" w:rsidR="00320EF5" w:rsidRDefault="00320EF5" w:rsidP="00DE188E">
      <w:pPr>
        <w:rPr>
          <w:b/>
          <w:bCs/>
        </w:rPr>
      </w:pPr>
    </w:p>
    <w:p w14:paraId="340ED8A6" w14:textId="77777777" w:rsidR="00320EF5" w:rsidRDefault="00320EF5" w:rsidP="00DE188E">
      <w:pPr>
        <w:rPr>
          <w:b/>
          <w:bCs/>
        </w:rPr>
      </w:pPr>
    </w:p>
    <w:p w14:paraId="0DD04F23" w14:textId="77777777" w:rsidR="00320EF5" w:rsidRDefault="00320EF5" w:rsidP="00DE188E">
      <w:pPr>
        <w:rPr>
          <w:b/>
          <w:bCs/>
        </w:rPr>
      </w:pPr>
    </w:p>
    <w:p w14:paraId="2C60B1C1" w14:textId="77777777" w:rsidR="00320EF5" w:rsidRDefault="00320EF5" w:rsidP="00DE188E">
      <w:pPr>
        <w:rPr>
          <w:b/>
          <w:bCs/>
        </w:rPr>
      </w:pPr>
    </w:p>
    <w:p w14:paraId="236AA734" w14:textId="0B7897B5" w:rsidR="00DE188E" w:rsidRDefault="00DE188E" w:rsidP="00DE188E">
      <w:r w:rsidRPr="00320EF5">
        <w:rPr>
          <w:b/>
          <w:bCs/>
        </w:rPr>
        <w:lastRenderedPageBreak/>
        <w:t>Generator 4</w:t>
      </w:r>
      <w:r>
        <w:t xml:space="preserve"> R 4,974</w:t>
      </w:r>
    </w:p>
    <w:p w14:paraId="4D9D2E50" w14:textId="77777777" w:rsidR="00DE188E" w:rsidRDefault="00DE188E" w:rsidP="00DE188E"/>
    <w:p w14:paraId="22068449" w14:textId="77777777" w:rsidR="00DE188E" w:rsidRDefault="00DE188E" w:rsidP="00DE188E">
      <w:proofErr w:type="spellStart"/>
      <w:r>
        <w:t>Ingco</w:t>
      </w:r>
      <w:proofErr w:type="spellEnd"/>
      <w:r>
        <w:t xml:space="preserve"> - Generator / Gasoline Generator 4 Stroke Air Cooled 2.8Kw</w:t>
      </w:r>
    </w:p>
    <w:p w14:paraId="6F0DBA76" w14:textId="77777777" w:rsidR="00DE188E" w:rsidRDefault="00DE188E" w:rsidP="00DE188E">
      <w:r>
        <w:t>Description</w:t>
      </w:r>
    </w:p>
    <w:p w14:paraId="7CB727D1" w14:textId="77777777" w:rsidR="00DE188E" w:rsidRDefault="00DE188E" w:rsidP="00DE188E">
      <w:r>
        <w:t>INGCO is a Global Organisation in over 140 Countries that manufacture and supply professional tools at an unbeatable quality and price point.</w:t>
      </w:r>
    </w:p>
    <w:p w14:paraId="197F6CF2" w14:textId="77777777" w:rsidR="00DE188E" w:rsidRDefault="00DE188E" w:rsidP="00DE188E"/>
    <w:p w14:paraId="488348AB" w14:textId="77777777" w:rsidR="00DE188E" w:rsidRDefault="00DE188E" w:rsidP="00DE188E">
      <w:r>
        <w:t>Specifications:</w:t>
      </w:r>
    </w:p>
    <w:p w14:paraId="6F87B045" w14:textId="77777777" w:rsidR="00DE188E" w:rsidRDefault="00DE188E" w:rsidP="00DE188E">
      <w:r>
        <w:t>- Type: Electric</w:t>
      </w:r>
    </w:p>
    <w:p w14:paraId="43823357" w14:textId="77777777" w:rsidR="00DE188E" w:rsidRDefault="00DE188E" w:rsidP="00DE188E">
      <w:r>
        <w:t>- Engine: 4 strokes, OHV</w:t>
      </w:r>
    </w:p>
    <w:p w14:paraId="74F85636" w14:textId="77777777" w:rsidR="00DE188E" w:rsidRDefault="00DE188E" w:rsidP="00DE188E">
      <w:r>
        <w:t>- Displacement: 210 ml</w:t>
      </w:r>
    </w:p>
    <w:p w14:paraId="76104C00" w14:textId="77777777" w:rsidR="00DE188E" w:rsidRDefault="00DE188E" w:rsidP="00DE188E">
      <w:r>
        <w:t>- Fuel: Petrol</w:t>
      </w:r>
    </w:p>
    <w:p w14:paraId="6A409BE6" w14:textId="77777777" w:rsidR="00DE188E" w:rsidRDefault="00DE188E" w:rsidP="00DE188E">
      <w:r>
        <w:t>- Rated output: 2.5 kW</w:t>
      </w:r>
    </w:p>
    <w:p w14:paraId="4BA9C928" w14:textId="77777777" w:rsidR="00DE188E" w:rsidRDefault="00DE188E" w:rsidP="00DE188E">
      <w:r>
        <w:t>- Max. output: 2.8 kW</w:t>
      </w:r>
    </w:p>
    <w:p w14:paraId="4B96CE02" w14:textId="77777777" w:rsidR="00DE188E" w:rsidRDefault="00DE188E" w:rsidP="00DE188E">
      <w:r>
        <w:t>- Rated speed: 3000 rpm</w:t>
      </w:r>
    </w:p>
    <w:p w14:paraId="736A11B1" w14:textId="77777777" w:rsidR="00DE188E" w:rsidRDefault="00DE188E" w:rsidP="00DE188E">
      <w:r>
        <w:t>- Starting system: Recoil</w:t>
      </w:r>
    </w:p>
    <w:p w14:paraId="4735B3E1" w14:textId="77777777" w:rsidR="00DE188E" w:rsidRDefault="00DE188E" w:rsidP="00DE188E">
      <w:r>
        <w:t>- Ignition system: T.C.I</w:t>
      </w:r>
    </w:p>
    <w:p w14:paraId="2E2B3916" w14:textId="72428CE3" w:rsidR="00652403" w:rsidRDefault="00DE188E" w:rsidP="00DE188E">
      <w:r>
        <w:t>- Rated voltage(V): 220-240~50 Hz</w:t>
      </w:r>
    </w:p>
    <w:p w14:paraId="7251590E" w14:textId="77777777" w:rsidR="00320EF5" w:rsidRDefault="00320EF5" w:rsidP="00DE188E"/>
    <w:p w14:paraId="4185B319" w14:textId="77777777" w:rsidR="00A961DC" w:rsidRDefault="00A961DC" w:rsidP="00DE188E">
      <w:pPr>
        <w:rPr>
          <w:b/>
          <w:bCs/>
        </w:rPr>
      </w:pPr>
    </w:p>
    <w:p w14:paraId="1ADF52CC" w14:textId="77777777" w:rsidR="00A961DC" w:rsidRDefault="00A961DC" w:rsidP="00DE188E">
      <w:pPr>
        <w:rPr>
          <w:b/>
          <w:bCs/>
        </w:rPr>
      </w:pPr>
    </w:p>
    <w:p w14:paraId="0EC3CA9B" w14:textId="77777777" w:rsidR="00A961DC" w:rsidRDefault="00A961DC" w:rsidP="00DE188E">
      <w:pPr>
        <w:rPr>
          <w:b/>
          <w:bCs/>
        </w:rPr>
      </w:pPr>
    </w:p>
    <w:p w14:paraId="25BA89C6" w14:textId="77777777" w:rsidR="00A961DC" w:rsidRDefault="00A961DC" w:rsidP="00DE188E">
      <w:pPr>
        <w:rPr>
          <w:b/>
          <w:bCs/>
        </w:rPr>
      </w:pPr>
    </w:p>
    <w:p w14:paraId="516C18FF" w14:textId="77777777" w:rsidR="00A961DC" w:rsidRDefault="00A961DC" w:rsidP="00DE188E">
      <w:pPr>
        <w:rPr>
          <w:b/>
          <w:bCs/>
        </w:rPr>
      </w:pPr>
    </w:p>
    <w:p w14:paraId="345533DF" w14:textId="77777777" w:rsidR="00A961DC" w:rsidRDefault="00A961DC" w:rsidP="00DE188E">
      <w:pPr>
        <w:rPr>
          <w:b/>
          <w:bCs/>
        </w:rPr>
      </w:pPr>
    </w:p>
    <w:p w14:paraId="62446B84" w14:textId="77777777" w:rsidR="00A961DC" w:rsidRDefault="00A961DC" w:rsidP="00DE188E">
      <w:pPr>
        <w:rPr>
          <w:b/>
          <w:bCs/>
        </w:rPr>
      </w:pPr>
    </w:p>
    <w:p w14:paraId="4D8E9E53" w14:textId="77777777" w:rsidR="00A961DC" w:rsidRDefault="00A961DC" w:rsidP="00DE188E">
      <w:pPr>
        <w:rPr>
          <w:b/>
          <w:bCs/>
        </w:rPr>
      </w:pPr>
    </w:p>
    <w:p w14:paraId="445D0604" w14:textId="77777777" w:rsidR="00A961DC" w:rsidRDefault="00A961DC" w:rsidP="00DE188E">
      <w:pPr>
        <w:rPr>
          <w:b/>
          <w:bCs/>
        </w:rPr>
      </w:pPr>
    </w:p>
    <w:p w14:paraId="4381808A" w14:textId="77777777" w:rsidR="00A961DC" w:rsidRDefault="00A961DC" w:rsidP="00DE188E">
      <w:pPr>
        <w:rPr>
          <w:b/>
          <w:bCs/>
        </w:rPr>
      </w:pPr>
    </w:p>
    <w:p w14:paraId="09EB8BE9" w14:textId="77777777" w:rsidR="00A961DC" w:rsidRDefault="00A961DC" w:rsidP="00DE188E">
      <w:pPr>
        <w:rPr>
          <w:b/>
          <w:bCs/>
        </w:rPr>
      </w:pPr>
    </w:p>
    <w:p w14:paraId="74915B34" w14:textId="77777777" w:rsidR="00A961DC" w:rsidRDefault="00A961DC" w:rsidP="00DE188E">
      <w:pPr>
        <w:rPr>
          <w:b/>
          <w:bCs/>
        </w:rPr>
      </w:pPr>
    </w:p>
    <w:p w14:paraId="74F65B89" w14:textId="77777777" w:rsidR="008A509D" w:rsidRDefault="008A509D" w:rsidP="008A509D">
      <w:r w:rsidRPr="008A509D">
        <w:rPr>
          <w:b/>
          <w:bCs/>
        </w:rPr>
        <w:lastRenderedPageBreak/>
        <w:t>Generator 5</w:t>
      </w:r>
      <w:r>
        <w:t xml:space="preserve"> R 2,297</w:t>
      </w:r>
    </w:p>
    <w:p w14:paraId="2A228B49" w14:textId="77777777" w:rsidR="008A509D" w:rsidRDefault="008A509D" w:rsidP="008A509D"/>
    <w:p w14:paraId="0A463462" w14:textId="77777777" w:rsidR="008A509D" w:rsidRDefault="008A509D" w:rsidP="008A509D">
      <w:r>
        <w:t>Supersonic Petrol &amp; Oil Generator 850W 2 Stroke for Load Shedding - 950DCA</w:t>
      </w:r>
    </w:p>
    <w:p w14:paraId="4254444E" w14:textId="77777777" w:rsidR="008A509D" w:rsidRDefault="008A509D" w:rsidP="008A509D">
      <w:r>
        <w:t>Description</w:t>
      </w:r>
    </w:p>
    <w:p w14:paraId="35CD40B9" w14:textId="77777777" w:rsidR="008A509D" w:rsidRDefault="008A509D" w:rsidP="008A509D">
      <w:r>
        <w:t>Supersonic Generator OP-950DCA produces 650VA. You can run a TV(LED), decoder, lights, and other appliances. This will take as much as 4.2 litres of petrol. It has force air-cooled, 2-stroke and single cylinder. This has got enough power for basic home living.</w:t>
      </w:r>
    </w:p>
    <w:p w14:paraId="1E38D1A0" w14:textId="77777777" w:rsidR="008A509D" w:rsidRDefault="008A509D" w:rsidP="008A509D"/>
    <w:p w14:paraId="04CEA77E" w14:textId="77777777" w:rsidR="008A509D" w:rsidRDefault="008A509D" w:rsidP="008A509D">
      <w:r>
        <w:t>Capacity</w:t>
      </w:r>
      <w:r>
        <w:tab/>
      </w:r>
    </w:p>
    <w:p w14:paraId="06FC4160" w14:textId="77777777" w:rsidR="008A509D" w:rsidRDefault="008A509D" w:rsidP="008A509D">
      <w:r>
        <w:t>5.5 L</w:t>
      </w:r>
    </w:p>
    <w:p w14:paraId="1664C6FC" w14:textId="77777777" w:rsidR="008A509D" w:rsidRDefault="008A509D" w:rsidP="008A509D"/>
    <w:p w14:paraId="3332737C" w14:textId="77777777" w:rsidR="008A509D" w:rsidRDefault="008A509D" w:rsidP="008A509D">
      <w:r>
        <w:t>Specifications:</w:t>
      </w:r>
    </w:p>
    <w:p w14:paraId="31852FE5" w14:textId="77777777" w:rsidR="008A509D" w:rsidRDefault="008A509D" w:rsidP="008A509D">
      <w:r>
        <w:t>Max Power :650VA</w:t>
      </w:r>
    </w:p>
    <w:p w14:paraId="5D8B217B" w14:textId="77777777" w:rsidR="008A509D" w:rsidRDefault="008A509D" w:rsidP="008A509D">
      <w:r>
        <w:t>Output: AC220v, DC12v</w:t>
      </w:r>
    </w:p>
    <w:p w14:paraId="3D905BDA" w14:textId="77777777" w:rsidR="008A509D" w:rsidRDefault="008A509D" w:rsidP="008A509D">
      <w:r>
        <w:t>Forced Air-Cooled, 2-Stroke, Single Cylinder</w:t>
      </w:r>
    </w:p>
    <w:p w14:paraId="662090CF" w14:textId="77777777" w:rsidR="008A509D" w:rsidRDefault="008A509D" w:rsidP="008A509D">
      <w:r>
        <w:t>Recoil Manual Start</w:t>
      </w:r>
    </w:p>
    <w:p w14:paraId="0A605482" w14:textId="77777777" w:rsidR="008A509D" w:rsidRDefault="008A509D" w:rsidP="008A509D">
      <w:r>
        <w:t>4.2 Litre Fuel Tank</w:t>
      </w:r>
    </w:p>
    <w:p w14:paraId="2C96A3A5" w14:textId="77777777" w:rsidR="008A509D" w:rsidRDefault="008A509D" w:rsidP="008A509D">
      <w:r>
        <w:t>Unleaded petrol</w:t>
      </w:r>
    </w:p>
    <w:p w14:paraId="2A10AF0F" w14:textId="77777777" w:rsidR="008A509D" w:rsidRDefault="008A509D" w:rsidP="008A509D"/>
    <w:p w14:paraId="3B4FF529" w14:textId="77777777" w:rsidR="008067D2" w:rsidRDefault="008067D2" w:rsidP="008A509D"/>
    <w:p w14:paraId="268B6B0F" w14:textId="77777777" w:rsidR="008067D2" w:rsidRDefault="008067D2" w:rsidP="008A509D"/>
    <w:p w14:paraId="301CAA75" w14:textId="77777777" w:rsidR="008067D2" w:rsidRDefault="008067D2" w:rsidP="008A509D"/>
    <w:p w14:paraId="3C82635A" w14:textId="77777777" w:rsidR="008067D2" w:rsidRDefault="008067D2" w:rsidP="008A509D"/>
    <w:p w14:paraId="7B557BD3" w14:textId="77777777" w:rsidR="008067D2" w:rsidRDefault="008067D2" w:rsidP="008A509D"/>
    <w:p w14:paraId="4D204635" w14:textId="77777777" w:rsidR="008067D2" w:rsidRDefault="008067D2" w:rsidP="008A509D"/>
    <w:p w14:paraId="239FC113" w14:textId="77777777" w:rsidR="008067D2" w:rsidRDefault="008067D2" w:rsidP="008A509D"/>
    <w:p w14:paraId="29AB066F" w14:textId="77777777" w:rsidR="008067D2" w:rsidRDefault="008067D2" w:rsidP="008A509D"/>
    <w:p w14:paraId="48E70A70" w14:textId="77777777" w:rsidR="008067D2" w:rsidRDefault="008067D2" w:rsidP="008A509D"/>
    <w:p w14:paraId="23E17C60" w14:textId="77777777" w:rsidR="008067D2" w:rsidRDefault="008067D2" w:rsidP="008A509D"/>
    <w:p w14:paraId="26691337" w14:textId="77777777" w:rsidR="008067D2" w:rsidRDefault="008067D2" w:rsidP="008A509D"/>
    <w:p w14:paraId="7AD7FAB1" w14:textId="77777777" w:rsidR="008067D2" w:rsidRDefault="008067D2" w:rsidP="008A509D"/>
    <w:p w14:paraId="42F84506" w14:textId="77777777" w:rsidR="008067D2" w:rsidRDefault="008067D2" w:rsidP="008A509D"/>
    <w:p w14:paraId="5D189C2D" w14:textId="4AB954D5" w:rsidR="008A509D" w:rsidRDefault="008A509D" w:rsidP="008A509D">
      <w:r w:rsidRPr="008067D2">
        <w:rPr>
          <w:b/>
          <w:bCs/>
        </w:rPr>
        <w:lastRenderedPageBreak/>
        <w:t>Generator 6</w:t>
      </w:r>
      <w:r>
        <w:t xml:space="preserve"> R 25,000</w:t>
      </w:r>
    </w:p>
    <w:p w14:paraId="142C605D" w14:textId="77777777" w:rsidR="008A509D" w:rsidRDefault="008A509D" w:rsidP="008A509D">
      <w:r>
        <w:t>Ecco 7KW/8.75KVA Silent Single Phase Diesel Generator and 4 x Stier Torch</w:t>
      </w:r>
    </w:p>
    <w:p w14:paraId="0579867D" w14:textId="77777777" w:rsidR="008A509D" w:rsidRDefault="008A509D" w:rsidP="008A509D"/>
    <w:p w14:paraId="22290D74" w14:textId="77777777" w:rsidR="008A509D" w:rsidRDefault="008A509D" w:rsidP="008A509D">
      <w:r>
        <w:t>Description</w:t>
      </w:r>
    </w:p>
    <w:p w14:paraId="1BF5DCC8" w14:textId="77777777" w:rsidR="008A509D" w:rsidRDefault="008A509D" w:rsidP="008A509D">
      <w:r>
        <w:t xml:space="preserve">This 7KW </w:t>
      </w:r>
      <w:proofErr w:type="gramStart"/>
      <w:r>
        <w:t>( 170</w:t>
      </w:r>
      <w:proofErr w:type="gramEnd"/>
      <w:r>
        <w:t xml:space="preserve">KG ) Monster of a generator is ideal for loadshedding and built to last. - </w:t>
      </w:r>
      <w:proofErr w:type="spellStart"/>
      <w:r>
        <w:t>Aircooled</w:t>
      </w:r>
      <w:proofErr w:type="spellEnd"/>
      <w:r>
        <w:t xml:space="preserve"> Single Cylinder </w:t>
      </w:r>
      <w:proofErr w:type="gramStart"/>
      <w:r>
        <w:t>( 4</w:t>
      </w:r>
      <w:proofErr w:type="gramEnd"/>
      <w:r>
        <w:t>-Stroke ) Direct injection Diesel Generator - Single Phase Generator - AC Frequency - 50hz - AC Output Voltage - 220V - Rated AC Output - 6.5KW - Max AC Output - 7.0KW - DC Output - 12v/8.3A - Alternator - 7KW - Max Power - 12HP - Engine RPM - 3000 - Displacement - 499cc - Oil Capacity - 1.65L - Fuel Tank Capacity - 16L - Fuel consumption</w:t>
      </w:r>
    </w:p>
    <w:p w14:paraId="42239CA1" w14:textId="77777777" w:rsidR="008A509D" w:rsidRDefault="008A509D" w:rsidP="008A509D"/>
    <w:p w14:paraId="6B3C9A43" w14:textId="77777777" w:rsidR="008A509D" w:rsidRDefault="008A509D" w:rsidP="008A509D"/>
    <w:p w14:paraId="523537F7" w14:textId="77777777" w:rsidR="008067D2" w:rsidRDefault="008067D2" w:rsidP="008A509D"/>
    <w:p w14:paraId="424E80C1" w14:textId="77777777" w:rsidR="008067D2" w:rsidRDefault="008067D2" w:rsidP="008A509D"/>
    <w:p w14:paraId="2F1DA611" w14:textId="77777777" w:rsidR="008067D2" w:rsidRDefault="008067D2" w:rsidP="008A509D"/>
    <w:p w14:paraId="721DCBF6" w14:textId="77777777" w:rsidR="008067D2" w:rsidRDefault="008067D2" w:rsidP="008A509D"/>
    <w:p w14:paraId="6FFE029C" w14:textId="77777777" w:rsidR="008067D2" w:rsidRDefault="008067D2" w:rsidP="008A509D"/>
    <w:p w14:paraId="4E80F84C" w14:textId="77777777" w:rsidR="008067D2" w:rsidRDefault="008067D2" w:rsidP="008A509D"/>
    <w:p w14:paraId="7093D495" w14:textId="77777777" w:rsidR="008067D2" w:rsidRDefault="008067D2" w:rsidP="008A509D"/>
    <w:p w14:paraId="66226779" w14:textId="77777777" w:rsidR="008067D2" w:rsidRDefault="008067D2" w:rsidP="008A509D"/>
    <w:p w14:paraId="015D1386" w14:textId="77777777" w:rsidR="008067D2" w:rsidRDefault="008067D2" w:rsidP="008A509D"/>
    <w:p w14:paraId="48EBED08" w14:textId="77777777" w:rsidR="008067D2" w:rsidRDefault="008067D2" w:rsidP="008A509D"/>
    <w:p w14:paraId="49D9E42F" w14:textId="77777777" w:rsidR="008067D2" w:rsidRDefault="008067D2" w:rsidP="008A509D"/>
    <w:p w14:paraId="5BA98F2B" w14:textId="77777777" w:rsidR="008067D2" w:rsidRDefault="008067D2" w:rsidP="008A509D"/>
    <w:p w14:paraId="286C8A38" w14:textId="77777777" w:rsidR="008067D2" w:rsidRDefault="008067D2" w:rsidP="008A509D"/>
    <w:p w14:paraId="6B03404F" w14:textId="77777777" w:rsidR="008067D2" w:rsidRDefault="008067D2" w:rsidP="008A509D"/>
    <w:p w14:paraId="4C11ACE8" w14:textId="77777777" w:rsidR="008067D2" w:rsidRDefault="008067D2" w:rsidP="008A509D"/>
    <w:p w14:paraId="281258E6" w14:textId="77777777" w:rsidR="008067D2" w:rsidRDefault="008067D2" w:rsidP="008A509D"/>
    <w:p w14:paraId="28C8CF5A" w14:textId="77777777" w:rsidR="008067D2" w:rsidRDefault="008067D2" w:rsidP="008A509D"/>
    <w:p w14:paraId="0FA4501B" w14:textId="77777777" w:rsidR="008067D2" w:rsidRDefault="008067D2" w:rsidP="008A509D"/>
    <w:p w14:paraId="34F8A56A" w14:textId="77777777" w:rsidR="008067D2" w:rsidRDefault="008067D2" w:rsidP="008A509D"/>
    <w:p w14:paraId="7BD088C3" w14:textId="77777777" w:rsidR="008067D2" w:rsidRDefault="008067D2" w:rsidP="008A509D"/>
    <w:p w14:paraId="5DBC5A3F" w14:textId="77777777" w:rsidR="008067D2" w:rsidRDefault="008067D2" w:rsidP="008A509D"/>
    <w:p w14:paraId="0EF6EB03" w14:textId="0A1B8B51" w:rsidR="008A509D" w:rsidRDefault="008A509D" w:rsidP="008A509D">
      <w:r w:rsidRPr="008067D2">
        <w:rPr>
          <w:b/>
          <w:bCs/>
        </w:rPr>
        <w:lastRenderedPageBreak/>
        <w:t>Generator 7</w:t>
      </w:r>
      <w:r>
        <w:t xml:space="preserve"> R 12,649</w:t>
      </w:r>
    </w:p>
    <w:p w14:paraId="31A29082" w14:textId="77777777" w:rsidR="008A509D" w:rsidRDefault="008A509D" w:rsidP="008A509D"/>
    <w:p w14:paraId="448E8A77" w14:textId="77777777" w:rsidR="008A509D" w:rsidRDefault="008A509D" w:rsidP="008A509D">
      <w:r>
        <w:t>ALTIVERTER 2.1KVA Pure Sine Wave Inverter Generator - Black Edition 1.8KW</w:t>
      </w:r>
    </w:p>
    <w:p w14:paraId="2B62DCC3" w14:textId="77777777" w:rsidR="008A509D" w:rsidRDefault="008A509D" w:rsidP="008A509D">
      <w:r>
        <w:t>Description</w:t>
      </w:r>
    </w:p>
    <w:p w14:paraId="0ABBDD0A" w14:textId="77777777" w:rsidR="008A509D" w:rsidRDefault="008A509D" w:rsidP="008A509D">
      <w:r>
        <w:t>ALTIVERTER's 1800-watt inverter generator is one of the lightest in the industry, making portable power easier than ever. Rely on the 79cc engine with a quiet 72 dBA for up to 7 hours of run time.</w:t>
      </w:r>
    </w:p>
    <w:p w14:paraId="29572B1A" w14:textId="57884983" w:rsidR="008A509D" w:rsidRDefault="008A509D" w:rsidP="008A509D"/>
    <w:p w14:paraId="101D41E4" w14:textId="77777777" w:rsidR="008A509D" w:rsidRDefault="008A509D" w:rsidP="008A509D">
      <w:r>
        <w:t>Automatic voltage regulator (AVR).</w:t>
      </w:r>
    </w:p>
    <w:p w14:paraId="4D757935" w14:textId="77777777" w:rsidR="008A509D" w:rsidRDefault="008A509D" w:rsidP="008A509D">
      <w:r>
        <w:t>Capacity</w:t>
      </w:r>
      <w:r>
        <w:tab/>
      </w:r>
    </w:p>
    <w:p w14:paraId="58995E2D" w14:textId="2EA68CE0" w:rsidR="008A509D" w:rsidRDefault="008A509D" w:rsidP="008A509D">
      <w:r>
        <w:t>4.0 L</w:t>
      </w:r>
    </w:p>
    <w:p w14:paraId="71BC6E89" w14:textId="77777777" w:rsidR="008A509D" w:rsidRDefault="008A509D" w:rsidP="008A509D">
      <w:r>
        <w:t>Fuel Type</w:t>
      </w:r>
      <w:r>
        <w:tab/>
      </w:r>
    </w:p>
    <w:p w14:paraId="64E972F5" w14:textId="77777777" w:rsidR="008A509D" w:rsidRDefault="008A509D" w:rsidP="008A509D">
      <w:r>
        <w:t>Petrol</w:t>
      </w:r>
    </w:p>
    <w:p w14:paraId="641DB8ED" w14:textId="77777777" w:rsidR="008A509D" w:rsidRDefault="008A509D" w:rsidP="008A509D">
      <w:r>
        <w:t>Rated Voltage</w:t>
      </w:r>
      <w:r>
        <w:tab/>
      </w:r>
    </w:p>
    <w:p w14:paraId="634C5927" w14:textId="77777777" w:rsidR="008A509D" w:rsidRDefault="008A509D" w:rsidP="008A509D">
      <w:r>
        <w:t>203.0 V</w:t>
      </w:r>
    </w:p>
    <w:p w14:paraId="73D37EEC" w14:textId="77777777" w:rsidR="008A509D" w:rsidRDefault="008A509D" w:rsidP="008A509D">
      <w:r>
        <w:t>Rated Frequency</w:t>
      </w:r>
      <w:r>
        <w:tab/>
      </w:r>
    </w:p>
    <w:p w14:paraId="13B90898" w14:textId="77777777" w:rsidR="008A509D" w:rsidRDefault="008A509D" w:rsidP="008A509D">
      <w:r>
        <w:t>50.0 Hz</w:t>
      </w:r>
    </w:p>
    <w:p w14:paraId="4ADA5263" w14:textId="77777777" w:rsidR="008A509D" w:rsidRDefault="008A509D" w:rsidP="008A509D">
      <w:r>
        <w:t>Max Power Output</w:t>
      </w:r>
      <w:r>
        <w:tab/>
      </w:r>
    </w:p>
    <w:p w14:paraId="34977B9A" w14:textId="77777777" w:rsidR="008A509D" w:rsidRDefault="008A509D" w:rsidP="008A509D">
      <w:r>
        <w:t>1800.0 W</w:t>
      </w:r>
    </w:p>
    <w:p w14:paraId="32FC32FE" w14:textId="77777777" w:rsidR="008A509D" w:rsidRDefault="008A509D" w:rsidP="008A509D">
      <w:r>
        <w:t xml:space="preserve">What's in the </w:t>
      </w:r>
      <w:proofErr w:type="gramStart"/>
      <w:r>
        <w:t>box</w:t>
      </w:r>
      <w:proofErr w:type="gramEnd"/>
      <w:r>
        <w:tab/>
      </w:r>
    </w:p>
    <w:p w14:paraId="103D117E" w14:textId="77777777" w:rsidR="008A509D" w:rsidRDefault="008A509D" w:rsidP="008A509D">
      <w:r>
        <w:t>1 x 2.1KVA Inverter Generator</w:t>
      </w:r>
    </w:p>
    <w:p w14:paraId="11D4D2BD" w14:textId="77777777" w:rsidR="008A509D" w:rsidRDefault="008A509D" w:rsidP="008A509D">
      <w:r>
        <w:t>1 x Operator's Manual</w:t>
      </w:r>
    </w:p>
    <w:p w14:paraId="5B8D5112" w14:textId="77777777" w:rsidR="008A509D" w:rsidRDefault="008A509D" w:rsidP="008A509D">
      <w:r>
        <w:t>Assembled Dimensions</w:t>
      </w:r>
      <w:r>
        <w:tab/>
      </w:r>
    </w:p>
    <w:p w14:paraId="576BF375" w14:textId="77777777" w:rsidR="008A509D" w:rsidRDefault="008A509D" w:rsidP="008A509D">
      <w:r>
        <w:t>26.5 x 42 x 43.5 cm</w:t>
      </w:r>
    </w:p>
    <w:p w14:paraId="6367BA20" w14:textId="77777777" w:rsidR="008A509D" w:rsidRDefault="008A509D" w:rsidP="008A509D"/>
    <w:p w14:paraId="1D5C49AD" w14:textId="77777777" w:rsidR="008A509D" w:rsidRDefault="008A509D" w:rsidP="008A509D">
      <w:r>
        <w:t>Rated Power Output</w:t>
      </w:r>
      <w:r>
        <w:tab/>
      </w:r>
    </w:p>
    <w:p w14:paraId="78832279" w14:textId="77777777" w:rsidR="008A509D" w:rsidRDefault="008A509D" w:rsidP="008A509D">
      <w:r>
        <w:t>1700.0 W</w:t>
      </w:r>
    </w:p>
    <w:p w14:paraId="59CE77BD" w14:textId="77777777" w:rsidR="008A509D" w:rsidRDefault="008A509D" w:rsidP="008A509D"/>
    <w:p w14:paraId="60D46A32" w14:textId="77777777" w:rsidR="008A509D" w:rsidRDefault="008A509D" w:rsidP="008A509D">
      <w:r>
        <w:t>Engine Displacement</w:t>
      </w:r>
      <w:r>
        <w:tab/>
      </w:r>
    </w:p>
    <w:p w14:paraId="4FFAE684" w14:textId="77777777" w:rsidR="008A509D" w:rsidRDefault="008A509D" w:rsidP="008A509D">
      <w:r>
        <w:t>79.0 cc</w:t>
      </w:r>
    </w:p>
    <w:p w14:paraId="676A3470" w14:textId="77777777" w:rsidR="008A509D" w:rsidRDefault="008A509D" w:rsidP="008A509D"/>
    <w:p w14:paraId="706A8866" w14:textId="77777777" w:rsidR="008A509D" w:rsidRDefault="008A509D" w:rsidP="008A509D"/>
    <w:p w14:paraId="41FF977B" w14:textId="77777777" w:rsidR="008A509D" w:rsidRDefault="008A509D" w:rsidP="008A509D">
      <w:r w:rsidRPr="008067D2">
        <w:rPr>
          <w:b/>
          <w:bCs/>
        </w:rPr>
        <w:lastRenderedPageBreak/>
        <w:t>Generator 8</w:t>
      </w:r>
      <w:r>
        <w:t xml:space="preserve"> R 4,999</w:t>
      </w:r>
    </w:p>
    <w:p w14:paraId="05632F37" w14:textId="77777777" w:rsidR="008A509D" w:rsidRDefault="008A509D" w:rsidP="008A509D"/>
    <w:p w14:paraId="4917092D" w14:textId="77777777" w:rsidR="008A509D" w:rsidRDefault="008A509D" w:rsidP="008A509D">
      <w:proofErr w:type="spellStart"/>
      <w:r>
        <w:t>Pentamark</w:t>
      </w:r>
      <w:proofErr w:type="spellEnd"/>
      <w:r>
        <w:t xml:space="preserve"> PTM-4500DE 4 Stroke Air-</w:t>
      </w:r>
      <w:proofErr w:type="spellStart"/>
      <w:r>
        <w:t>Cooloed</w:t>
      </w:r>
      <w:proofErr w:type="spellEnd"/>
      <w:r>
        <w:t xml:space="preserve"> Generator with Wheels</w:t>
      </w:r>
    </w:p>
    <w:p w14:paraId="13C7E608" w14:textId="77777777" w:rsidR="008A509D" w:rsidRDefault="008A509D" w:rsidP="008A509D"/>
    <w:p w14:paraId="76D07CD9" w14:textId="77777777" w:rsidR="008A509D" w:rsidRDefault="008A509D" w:rsidP="008A509D">
      <w:r>
        <w:t>Description</w:t>
      </w:r>
    </w:p>
    <w:p w14:paraId="375276A9" w14:textId="77777777" w:rsidR="008A509D" w:rsidRDefault="008A509D" w:rsidP="008A509D">
      <w:proofErr w:type="spellStart"/>
      <w:r>
        <w:t>Feautes</w:t>
      </w:r>
      <w:proofErr w:type="spellEnd"/>
      <w:r>
        <w:t>:</w:t>
      </w:r>
    </w:p>
    <w:p w14:paraId="719F0589" w14:textId="77777777" w:rsidR="008A509D" w:rsidRDefault="008A509D" w:rsidP="008A509D">
      <w:r>
        <w:t>-Ignition/Automatic Start</w:t>
      </w:r>
    </w:p>
    <w:p w14:paraId="7CA4584B" w14:textId="77777777" w:rsidR="008A509D" w:rsidRDefault="008A509D" w:rsidP="008A509D">
      <w:r>
        <w:t>-Circuit breaker</w:t>
      </w:r>
    </w:p>
    <w:p w14:paraId="47DC3B71" w14:textId="77777777" w:rsidR="008A509D" w:rsidRDefault="008A509D" w:rsidP="008A509D">
      <w:r>
        <w:t>-Current overload protection</w:t>
      </w:r>
    </w:p>
    <w:p w14:paraId="66E1442D" w14:textId="77777777" w:rsidR="008A509D" w:rsidRDefault="008A509D" w:rsidP="008A509D">
      <w:r>
        <w:t>-Engine switch</w:t>
      </w:r>
    </w:p>
    <w:p w14:paraId="6B01624A" w14:textId="77777777" w:rsidR="008A509D" w:rsidRDefault="008A509D" w:rsidP="008A509D">
      <w:r>
        <w:t>-2 x Plug sockets</w:t>
      </w:r>
    </w:p>
    <w:p w14:paraId="2F2498F6" w14:textId="77777777" w:rsidR="008A509D" w:rsidRDefault="008A509D" w:rsidP="008A509D">
      <w:r>
        <w:t>-</w:t>
      </w:r>
      <w:proofErr w:type="gramStart"/>
      <w:r>
        <w:t>Volt meter</w:t>
      </w:r>
      <w:proofErr w:type="gramEnd"/>
    </w:p>
    <w:p w14:paraId="2A0CD462" w14:textId="77777777" w:rsidR="008A509D" w:rsidRDefault="008A509D" w:rsidP="008A509D"/>
    <w:p w14:paraId="493C8439" w14:textId="77777777" w:rsidR="008A509D" w:rsidRDefault="008A509D" w:rsidP="008A509D">
      <w:r>
        <w:t>Specifications:</w:t>
      </w:r>
    </w:p>
    <w:p w14:paraId="31A969A2" w14:textId="77777777" w:rsidR="008A509D" w:rsidRDefault="008A509D" w:rsidP="008A509D">
      <w:r>
        <w:t>Rated voltage: 220 V</w:t>
      </w:r>
    </w:p>
    <w:p w14:paraId="4B46270B" w14:textId="77777777" w:rsidR="008A509D" w:rsidRDefault="008A509D" w:rsidP="008A509D">
      <w:r>
        <w:t>Rate frequency: 50 Hz</w:t>
      </w:r>
    </w:p>
    <w:p w14:paraId="5D54BDDE" w14:textId="77777777" w:rsidR="008A509D" w:rsidRDefault="008A509D" w:rsidP="008A509D">
      <w:r>
        <w:t xml:space="preserve">Rated </w:t>
      </w:r>
      <w:proofErr w:type="gramStart"/>
      <w:r>
        <w:t>output::</w:t>
      </w:r>
      <w:proofErr w:type="gramEnd"/>
      <w:r>
        <w:t xml:space="preserve"> 2.5 </w:t>
      </w:r>
      <w:proofErr w:type="spellStart"/>
      <w:r>
        <w:t>kVa</w:t>
      </w:r>
      <w:proofErr w:type="spellEnd"/>
    </w:p>
    <w:p w14:paraId="1704C491" w14:textId="77777777" w:rsidR="008A509D" w:rsidRDefault="008A509D" w:rsidP="008A509D">
      <w:r>
        <w:t xml:space="preserve">Max output: 2.7 </w:t>
      </w:r>
      <w:proofErr w:type="spellStart"/>
      <w:r>
        <w:t>kVa</w:t>
      </w:r>
      <w:proofErr w:type="spellEnd"/>
    </w:p>
    <w:p w14:paraId="2CF5BD21" w14:textId="77777777" w:rsidR="008A509D" w:rsidRDefault="008A509D" w:rsidP="008A509D">
      <w:r>
        <w:t>Tank size: 15 Litres</w:t>
      </w:r>
    </w:p>
    <w:p w14:paraId="6A655548" w14:textId="77777777" w:rsidR="008A509D" w:rsidRDefault="008A509D" w:rsidP="008A509D">
      <w:proofErr w:type="spellStart"/>
      <w:r>
        <w:t>Dimentions</w:t>
      </w:r>
      <w:proofErr w:type="spellEnd"/>
      <w:r>
        <w:t>: 50cm x 35cm x 35cm</w:t>
      </w:r>
    </w:p>
    <w:p w14:paraId="4C859122" w14:textId="77777777" w:rsidR="008A509D" w:rsidRDefault="008A509D" w:rsidP="008A509D"/>
    <w:p w14:paraId="3B1DA75C" w14:textId="77777777" w:rsidR="008A509D" w:rsidRDefault="008A509D" w:rsidP="008A509D">
      <w:r>
        <w:t>Prestart Instructions:</w:t>
      </w:r>
    </w:p>
    <w:p w14:paraId="7BAA3E5F" w14:textId="77777777" w:rsidR="008A509D" w:rsidRDefault="008A509D" w:rsidP="008A509D">
      <w:r>
        <w:t>Pour oil into the generator before the first use.</w:t>
      </w:r>
    </w:p>
    <w:p w14:paraId="4D27CD6E" w14:textId="77777777" w:rsidR="008A509D" w:rsidRDefault="008A509D" w:rsidP="008A509D"/>
    <w:p w14:paraId="0B00C5D0" w14:textId="77777777" w:rsidR="008A509D" w:rsidRDefault="008A509D" w:rsidP="008A509D"/>
    <w:p w14:paraId="1A65275B" w14:textId="77777777" w:rsidR="008067D2" w:rsidRDefault="008067D2" w:rsidP="008A509D">
      <w:pPr>
        <w:rPr>
          <w:b/>
          <w:bCs/>
        </w:rPr>
      </w:pPr>
    </w:p>
    <w:p w14:paraId="5DC6E9C4" w14:textId="77777777" w:rsidR="008067D2" w:rsidRDefault="008067D2" w:rsidP="008A509D">
      <w:pPr>
        <w:rPr>
          <w:b/>
          <w:bCs/>
        </w:rPr>
      </w:pPr>
    </w:p>
    <w:p w14:paraId="12B37F26" w14:textId="77777777" w:rsidR="008067D2" w:rsidRDefault="008067D2" w:rsidP="008A509D">
      <w:pPr>
        <w:rPr>
          <w:b/>
          <w:bCs/>
        </w:rPr>
      </w:pPr>
    </w:p>
    <w:p w14:paraId="241F19AB" w14:textId="77777777" w:rsidR="008067D2" w:rsidRDefault="008067D2" w:rsidP="008A509D">
      <w:pPr>
        <w:rPr>
          <w:b/>
          <w:bCs/>
        </w:rPr>
      </w:pPr>
    </w:p>
    <w:p w14:paraId="26D3471C" w14:textId="77777777" w:rsidR="008067D2" w:rsidRDefault="008067D2" w:rsidP="008A509D">
      <w:pPr>
        <w:rPr>
          <w:b/>
          <w:bCs/>
        </w:rPr>
      </w:pPr>
    </w:p>
    <w:p w14:paraId="66A53329" w14:textId="77777777" w:rsidR="008067D2" w:rsidRDefault="008067D2" w:rsidP="008A509D">
      <w:pPr>
        <w:rPr>
          <w:b/>
          <w:bCs/>
        </w:rPr>
      </w:pPr>
    </w:p>
    <w:p w14:paraId="37B16FAA" w14:textId="125BCBC6" w:rsidR="008A509D" w:rsidRDefault="008A509D" w:rsidP="008A509D">
      <w:r w:rsidRPr="008067D2">
        <w:rPr>
          <w:b/>
          <w:bCs/>
        </w:rPr>
        <w:lastRenderedPageBreak/>
        <w:t>Generator 9</w:t>
      </w:r>
      <w:r>
        <w:t xml:space="preserve"> R 5,959</w:t>
      </w:r>
    </w:p>
    <w:p w14:paraId="2D15A1F4" w14:textId="77777777" w:rsidR="008A509D" w:rsidRDefault="008A509D" w:rsidP="008A509D"/>
    <w:p w14:paraId="31F2D546" w14:textId="77777777" w:rsidR="008A509D" w:rsidRDefault="008A509D" w:rsidP="008A509D">
      <w:r>
        <w:t>Total - Gasoline Generator - (3.0 Kw)</w:t>
      </w:r>
    </w:p>
    <w:p w14:paraId="4BECAAC8" w14:textId="77777777" w:rsidR="008A509D" w:rsidRDefault="008A509D" w:rsidP="008A509D">
      <w:r>
        <w:t>Description</w:t>
      </w:r>
    </w:p>
    <w:p w14:paraId="51609804" w14:textId="77777777" w:rsidR="008A509D" w:rsidRDefault="008A509D" w:rsidP="008A509D">
      <w:r>
        <w:t>Specifications:</w:t>
      </w:r>
    </w:p>
    <w:p w14:paraId="01B4B7BC" w14:textId="77777777" w:rsidR="008A509D" w:rsidRDefault="008A509D" w:rsidP="008A509D">
      <w:r>
        <w:t>- Nominal frequency: 50 Hz</w:t>
      </w:r>
    </w:p>
    <w:p w14:paraId="0CF95874" w14:textId="77777777" w:rsidR="008A509D" w:rsidRDefault="008A509D" w:rsidP="008A509D">
      <w:r>
        <w:t>- Engine: 4 strokes, OHV</w:t>
      </w:r>
    </w:p>
    <w:p w14:paraId="54C3139D" w14:textId="77777777" w:rsidR="008A509D" w:rsidRDefault="008A509D" w:rsidP="008A509D">
      <w:r>
        <w:t>- Volume: 210ml</w:t>
      </w:r>
    </w:p>
    <w:p w14:paraId="5AD444B7" w14:textId="77777777" w:rsidR="008A509D" w:rsidRDefault="008A509D" w:rsidP="008A509D">
      <w:r>
        <w:t>- Cooling system: air cooling</w:t>
      </w:r>
    </w:p>
    <w:p w14:paraId="1C5D1778" w14:textId="77777777" w:rsidR="008A509D" w:rsidRDefault="008A509D" w:rsidP="008A509D">
      <w:r>
        <w:t>- Ignition system: TCI</w:t>
      </w:r>
    </w:p>
    <w:p w14:paraId="3A5A1B27" w14:textId="77777777" w:rsidR="008A509D" w:rsidRDefault="008A509D" w:rsidP="008A509D">
      <w:r>
        <w:t>- Starting system: Jerk</w:t>
      </w:r>
    </w:p>
    <w:p w14:paraId="2DD088BA" w14:textId="77777777" w:rsidR="008A509D" w:rsidRDefault="008A509D" w:rsidP="008A509D">
      <w:r>
        <w:t xml:space="preserve">- </w:t>
      </w:r>
      <w:proofErr w:type="spellStart"/>
      <w:r>
        <w:t>Aluminum</w:t>
      </w:r>
      <w:proofErr w:type="spellEnd"/>
      <w:r>
        <w:t xml:space="preserve"> wire alternator</w:t>
      </w:r>
    </w:p>
    <w:p w14:paraId="341A0E14" w14:textId="77777777" w:rsidR="008A509D" w:rsidRDefault="008A509D" w:rsidP="008A509D">
      <w:r>
        <w:t>- Fuel tank: 15 l</w:t>
      </w:r>
    </w:p>
    <w:p w14:paraId="669AEC2E" w14:textId="77777777" w:rsidR="008A509D" w:rsidRDefault="008A509D" w:rsidP="008A509D">
      <w:r>
        <w:t>- Engine speed: 3000 rpm</w:t>
      </w:r>
    </w:p>
    <w:p w14:paraId="60639586" w14:textId="77777777" w:rsidR="008A509D" w:rsidRDefault="008A509D" w:rsidP="008A509D">
      <w:r>
        <w:t>- Maximum output: 3.0 kW</w:t>
      </w:r>
    </w:p>
    <w:p w14:paraId="676C1656" w14:textId="77777777" w:rsidR="008A509D" w:rsidRDefault="008A509D" w:rsidP="008A509D">
      <w:r>
        <w:t>- Nominal output: 2.8 kW</w:t>
      </w:r>
    </w:p>
    <w:p w14:paraId="38A1C738" w14:textId="77777777" w:rsidR="008A509D" w:rsidRDefault="008A509D" w:rsidP="008A509D">
      <w:r>
        <w:t>- Voltage: 220 - 240 V</w:t>
      </w:r>
    </w:p>
    <w:p w14:paraId="65C3D448" w14:textId="3164915A" w:rsidR="00320EF5" w:rsidRPr="00320EF5" w:rsidRDefault="008A509D" w:rsidP="008A509D">
      <w:r>
        <w:t>- Mass: 42 kg</w:t>
      </w:r>
    </w:p>
    <w:sectPr w:rsidR="00320EF5" w:rsidRPr="00320E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xszA3MTQ2NTQyNTVX0lEKTi0uzszPAykwqgUAcw17miwAAAA="/>
  </w:docVars>
  <w:rsids>
    <w:rsidRoot w:val="0039051B"/>
    <w:rsid w:val="0000489F"/>
    <w:rsid w:val="00320EF5"/>
    <w:rsid w:val="0039051B"/>
    <w:rsid w:val="004B6C95"/>
    <w:rsid w:val="00652403"/>
    <w:rsid w:val="008067D2"/>
    <w:rsid w:val="008A509D"/>
    <w:rsid w:val="00A961DC"/>
    <w:rsid w:val="00AD3F97"/>
    <w:rsid w:val="00D36DD7"/>
    <w:rsid w:val="00DE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DA376"/>
  <w15:chartTrackingRefBased/>
  <w15:docId w15:val="{19B50166-5C52-4E89-8469-76284C94E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D3F9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9</Pages>
  <Words>702</Words>
  <Characters>4008</Characters>
  <Application>Microsoft Office Word</Application>
  <DocSecurity>0</DocSecurity>
  <Lines>33</Lines>
  <Paragraphs>9</Paragraphs>
  <ScaleCrop>false</ScaleCrop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RICK CRAWFORD</dc:creator>
  <cp:keywords/>
  <dc:description/>
  <cp:lastModifiedBy>KENRICK CRAWFORD</cp:lastModifiedBy>
  <cp:revision>10</cp:revision>
  <dcterms:created xsi:type="dcterms:W3CDTF">2023-09-06T10:12:00Z</dcterms:created>
  <dcterms:modified xsi:type="dcterms:W3CDTF">2023-09-06T11:19:00Z</dcterms:modified>
</cp:coreProperties>
</file>